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6AD4B" w14:textId="014360E7" w:rsidR="00CE73E5" w:rsidRDefault="00000000">
      <w:pPr>
        <w:pStyle w:val="Title"/>
      </w:pPr>
      <w:r>
        <w:t>Representa</w:t>
      </w:r>
      <w:r w:rsidR="00230E6C">
        <w:t>tion</w:t>
      </w:r>
    </w:p>
    <w:p w14:paraId="3E331CD1" w14:textId="77777777" w:rsidR="00CE73E5" w:rsidRDefault="00000000">
      <w:pPr>
        <w:pStyle w:val="Author"/>
      </w:pPr>
      <w:r>
        <w:t>Prof. Jonathan Cervas</w:t>
      </w:r>
    </w:p>
    <w:p w14:paraId="49E56075" w14:textId="77777777" w:rsidR="00CE73E5" w:rsidRDefault="00000000">
      <w:pPr>
        <w:pStyle w:val="Date"/>
      </w:pPr>
      <w:r>
        <w:t>February 16, 2023</w:t>
      </w:r>
    </w:p>
    <w:p w14:paraId="7FB23CDF" w14:textId="77777777" w:rsidR="00CE73E5" w:rsidRDefault="00000000">
      <w:pPr>
        <w:pStyle w:val="FirstParagraph"/>
      </w:pPr>
      <w:r>
        <w:t>Think about the term “represent”. What does it mean to you? In which situations in life do we find ourselves represented?</w:t>
      </w:r>
    </w:p>
    <w:p w14:paraId="73D62514" w14:textId="77777777" w:rsidR="00CE73E5" w:rsidRDefault="00000000">
      <w:pPr>
        <w:pStyle w:val="Heading2"/>
      </w:pPr>
      <w:bookmarkStart w:id="0" w:name="question-i"/>
      <w:r>
        <w:t>Question I</w:t>
      </w:r>
    </w:p>
    <w:p w14:paraId="79596A05" w14:textId="3DBFA456" w:rsidR="00CE73E5" w:rsidRDefault="00000000">
      <w:pPr>
        <w:pStyle w:val="FirstParagraph"/>
      </w:pPr>
      <w:r>
        <w:t>Thinking broadly (i.e., not just in terms of politics), who best represents you (including people or groups)?</w:t>
      </w:r>
    </w:p>
    <w:p w14:paraId="7C103AF9" w14:textId="0538AD12" w:rsidR="00230E6C" w:rsidRDefault="00230E6C" w:rsidP="00230E6C">
      <w:pPr>
        <w:pStyle w:val="BodyText"/>
      </w:pPr>
      <w:r>
        <w:t>1.</w:t>
      </w:r>
    </w:p>
    <w:p w14:paraId="6A542FE1" w14:textId="4FF4D06F" w:rsidR="00230E6C" w:rsidRDefault="00230E6C" w:rsidP="00230E6C">
      <w:pPr>
        <w:pStyle w:val="BodyText"/>
      </w:pPr>
      <w:r>
        <w:t>2.</w:t>
      </w:r>
    </w:p>
    <w:p w14:paraId="7DED2243" w14:textId="666E797D" w:rsidR="00230E6C" w:rsidRPr="00230E6C" w:rsidRDefault="00230E6C" w:rsidP="00230E6C">
      <w:pPr>
        <w:pStyle w:val="BodyText"/>
      </w:pPr>
      <w:r>
        <w:t>3.</w:t>
      </w:r>
    </w:p>
    <w:p w14:paraId="76454876" w14:textId="77777777" w:rsidR="00CE73E5" w:rsidRDefault="00000000">
      <w:pPr>
        <w:pStyle w:val="Heading2"/>
      </w:pPr>
      <w:bookmarkStart w:id="1" w:name="question-ii"/>
      <w:bookmarkEnd w:id="0"/>
      <w:r>
        <w:t>Question II</w:t>
      </w:r>
    </w:p>
    <w:p w14:paraId="5AF9C071" w14:textId="408AC9E2" w:rsidR="00CE73E5" w:rsidRDefault="00000000">
      <w:pPr>
        <w:pStyle w:val="FirstParagraph"/>
      </w:pPr>
      <w:r>
        <w:t>Thinking in this same way, who do you represent?</w:t>
      </w:r>
    </w:p>
    <w:p w14:paraId="048F2CAD" w14:textId="77777777" w:rsidR="00230E6C" w:rsidRDefault="00230E6C" w:rsidP="00230E6C">
      <w:pPr>
        <w:pStyle w:val="BodyText"/>
      </w:pPr>
      <w:r>
        <w:t>1.</w:t>
      </w:r>
    </w:p>
    <w:p w14:paraId="03B1A16C" w14:textId="77777777" w:rsidR="00230E6C" w:rsidRDefault="00230E6C" w:rsidP="00230E6C">
      <w:pPr>
        <w:pStyle w:val="BodyText"/>
      </w:pPr>
      <w:r>
        <w:t>2.</w:t>
      </w:r>
    </w:p>
    <w:p w14:paraId="276FBC15" w14:textId="6852B19B" w:rsidR="00230E6C" w:rsidRPr="00230E6C" w:rsidRDefault="00230E6C" w:rsidP="00230E6C">
      <w:pPr>
        <w:pStyle w:val="BodyText"/>
      </w:pPr>
      <w:r>
        <w:t>3.</w:t>
      </w:r>
    </w:p>
    <w:p w14:paraId="3A588658" w14:textId="77777777" w:rsidR="00CE73E5" w:rsidRDefault="00000000">
      <w:pPr>
        <w:pStyle w:val="Heading2"/>
      </w:pPr>
      <w:bookmarkStart w:id="2" w:name="question-iii"/>
      <w:bookmarkEnd w:id="1"/>
      <w:r>
        <w:t>Question III</w:t>
      </w:r>
    </w:p>
    <w:p w14:paraId="7126A8E5" w14:textId="47746F02" w:rsidR="00CE73E5" w:rsidRDefault="00000000">
      <w:pPr>
        <w:pStyle w:val="FirstParagraph"/>
      </w:pPr>
      <w:r>
        <w:t>Name three general categories where you need representation.</w:t>
      </w:r>
    </w:p>
    <w:p w14:paraId="462A677B" w14:textId="77777777" w:rsidR="00230E6C" w:rsidRDefault="00230E6C" w:rsidP="00230E6C">
      <w:pPr>
        <w:pStyle w:val="BodyText"/>
      </w:pPr>
      <w:r>
        <w:t>1.</w:t>
      </w:r>
    </w:p>
    <w:p w14:paraId="63D0C6DA" w14:textId="77777777" w:rsidR="00230E6C" w:rsidRDefault="00230E6C" w:rsidP="00230E6C">
      <w:pPr>
        <w:pStyle w:val="BodyText"/>
      </w:pPr>
      <w:r>
        <w:t>2.</w:t>
      </w:r>
    </w:p>
    <w:p w14:paraId="58D3888D" w14:textId="7B2C26DF" w:rsidR="00230E6C" w:rsidRPr="00230E6C" w:rsidRDefault="00230E6C" w:rsidP="00230E6C">
      <w:pPr>
        <w:pStyle w:val="BodyText"/>
      </w:pPr>
      <w:r>
        <w:t>3.</w:t>
      </w:r>
    </w:p>
    <w:p w14:paraId="732A4B9B" w14:textId="77777777" w:rsidR="00CE73E5" w:rsidRDefault="00CE73E5">
      <w:pPr>
        <w:pStyle w:val="Heading2"/>
      </w:pPr>
      <w:bookmarkStart w:id="3" w:name="section"/>
      <w:bookmarkEnd w:id="2"/>
    </w:p>
    <w:p w14:paraId="38A3613C" w14:textId="77777777" w:rsidR="00CE73E5" w:rsidRDefault="00000000">
      <w:pPr>
        <w:pStyle w:val="FirstParagraph"/>
      </w:pPr>
      <w:r>
        <w:t>What qualities compelled you to include them. Is there anything special about their (your) identity? In what ways does having representation make life better?</w:t>
      </w:r>
    </w:p>
    <w:p w14:paraId="6ED6123C" w14:textId="77777777" w:rsidR="00CE73E5" w:rsidRDefault="00000000">
      <w:pPr>
        <w:pStyle w:val="Heading2"/>
      </w:pPr>
      <w:bookmarkStart w:id="4" w:name="Xbcd692744eba5a32dfebf109a3331449163ba54"/>
      <w:bookmarkEnd w:id="3"/>
      <w:r>
        <w:t>Some dictionary definitions of the term include:</w:t>
      </w:r>
    </w:p>
    <w:p w14:paraId="25868707" w14:textId="77777777" w:rsidR="00CE73E5" w:rsidRDefault="00000000">
      <w:pPr>
        <w:pStyle w:val="Compact"/>
        <w:numPr>
          <w:ilvl w:val="0"/>
          <w:numId w:val="5"/>
        </w:numPr>
      </w:pPr>
      <w:r>
        <w:t>to substitute in some capacity for : act the part of, in place of, or for (as another person) usually by legal right: as</w:t>
      </w:r>
    </w:p>
    <w:p w14:paraId="34F6DB81" w14:textId="77777777" w:rsidR="00CE73E5" w:rsidRDefault="00000000">
      <w:pPr>
        <w:pStyle w:val="Compact"/>
        <w:numPr>
          <w:ilvl w:val="0"/>
          <w:numId w:val="5"/>
        </w:numPr>
      </w:pPr>
      <w:r>
        <w:lastRenderedPageBreak/>
        <w:t>to serve especially in a legislative body by delegated authority usually resulting from an election</w:t>
      </w:r>
    </w:p>
    <w:p w14:paraId="7D4FB408" w14:textId="77777777" w:rsidR="00CE73E5" w:rsidRDefault="00000000">
      <w:pPr>
        <w:pStyle w:val="Compact"/>
        <w:numPr>
          <w:ilvl w:val="0"/>
          <w:numId w:val="5"/>
        </w:numPr>
      </w:pPr>
      <w:r>
        <w:t>to provide legal representation to as a lawyer</w:t>
      </w:r>
    </w:p>
    <w:p w14:paraId="75BAA4BE" w14:textId="77777777" w:rsidR="00CE73E5" w:rsidRDefault="00000000">
      <w:pPr>
        <w:pStyle w:val="Compact"/>
        <w:numPr>
          <w:ilvl w:val="0"/>
          <w:numId w:val="5"/>
        </w:numPr>
      </w:pPr>
      <w:r>
        <w:t>to act as the representative of in a class action</w:t>
      </w:r>
    </w:p>
    <w:p w14:paraId="144F0762" w14:textId="77777777" w:rsidR="00CE73E5" w:rsidRDefault="00000000">
      <w:pPr>
        <w:pStyle w:val="Compact"/>
        <w:numPr>
          <w:ilvl w:val="0"/>
          <w:numId w:val="5"/>
        </w:numPr>
      </w:pPr>
      <w:r>
        <w:t>to describe as having a specified character or quality</w:t>
      </w:r>
      <w:bookmarkEnd w:id="4"/>
    </w:p>
    <w:sectPr w:rsidR="00CE73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10ECC" w14:textId="77777777" w:rsidR="00901626" w:rsidRDefault="00901626">
      <w:pPr>
        <w:spacing w:after="0"/>
      </w:pPr>
      <w:r>
        <w:separator/>
      </w:r>
    </w:p>
  </w:endnote>
  <w:endnote w:type="continuationSeparator" w:id="0">
    <w:p w14:paraId="7AEE5637" w14:textId="77777777" w:rsidR="00901626" w:rsidRDefault="00901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61326" w14:textId="77777777" w:rsidR="00901626" w:rsidRDefault="00901626">
      <w:r>
        <w:separator/>
      </w:r>
    </w:p>
  </w:footnote>
  <w:footnote w:type="continuationSeparator" w:id="0">
    <w:p w14:paraId="701F5220" w14:textId="77777777" w:rsidR="00901626" w:rsidRDefault="00901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B0D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F9264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B42E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59937594">
    <w:abstractNumId w:val="0"/>
  </w:num>
  <w:num w:numId="2" w16cid:durableId="27997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9961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3217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5632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73E5"/>
    <w:rsid w:val="00230E6C"/>
    <w:rsid w:val="00901626"/>
    <w:rsid w:val="00CE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A150C6"/>
  <w15:docId w15:val="{1DEEE9BE-589D-B348-96AB-DB06C1E6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ative Democracy</dc:title>
  <dc:creator>Prof. Jonathan Cervas</dc:creator>
  <cp:keywords/>
  <cp:lastModifiedBy>Jonathan Cervas</cp:lastModifiedBy>
  <cp:revision>3</cp:revision>
  <dcterms:created xsi:type="dcterms:W3CDTF">2023-02-16T18:44:00Z</dcterms:created>
  <dcterms:modified xsi:type="dcterms:W3CDTF">2023-02-1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Carnegie Mellon University</vt:lpwstr>
  </property>
  <property fmtid="{D5CDD505-2E9C-101B-9397-08002B2CF9AE}" pid="3" name="biblio-style">
    <vt:lpwstr>apsr</vt:lpwstr>
  </property>
  <property fmtid="{D5CDD505-2E9C-101B-9397-08002B2CF9AE}" pid="4" name="bibliography">
    <vt:lpwstr>/Users/cervas/Downloads/library.bib</vt:lpwstr>
  </property>
  <property fmtid="{D5CDD505-2E9C-101B-9397-08002B2CF9AE}" pid="5" name="date">
    <vt:lpwstr>February 16, 2023</vt:lpwstr>
  </property>
  <property fmtid="{D5CDD505-2E9C-101B-9397-08002B2CF9AE}" pid="6" name="endnote">
    <vt:lpwstr>False</vt:lpwstr>
  </property>
  <property fmtid="{D5CDD505-2E9C-101B-9397-08002B2CF9AE}" pid="7" name="fontsize">
    <vt:lpwstr>11pt</vt:lpwstr>
  </property>
  <property fmtid="{D5CDD505-2E9C-101B-9397-08002B2CF9AE}" pid="8" name="geometry">
    <vt:lpwstr>margin=1in</vt:lpwstr>
  </property>
  <property fmtid="{D5CDD505-2E9C-101B-9397-08002B2CF9AE}" pid="9" name="output">
    <vt:lpwstr/>
  </property>
</Properties>
</file>